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1970" w:rsidRDefault="00795CB1" w:rsidP="00795CB1">
      <w:pPr>
        <w:jc w:val="center"/>
        <w:rPr>
          <w:b/>
          <w:sz w:val="32"/>
        </w:rPr>
      </w:pPr>
      <w:r>
        <w:rPr>
          <w:b/>
          <w:sz w:val="32"/>
        </w:rPr>
        <w:t>My Digital Footprint</w:t>
      </w:r>
    </w:p>
    <w:p w:rsidR="00795CB1" w:rsidRDefault="00795CB1" w:rsidP="00795CB1">
      <w:pPr>
        <w:jc w:val="center"/>
        <w:rPr>
          <w:sz w:val="28"/>
        </w:rPr>
      </w:pPr>
    </w:p>
    <w:p w:rsidR="00781970" w:rsidRDefault="00795CB1" w:rsidP="00795CB1">
      <w:pPr>
        <w:spacing w:line="360" w:lineRule="auto"/>
        <w:rPr>
          <w:sz w:val="28"/>
        </w:rPr>
      </w:pPr>
      <w:r>
        <w:rPr>
          <w:sz w:val="28"/>
        </w:rPr>
        <w:t>One example of why a good digital footprint is important in getting a job is in 2015 the Dalhousie University</w:t>
      </w:r>
      <w:r w:rsidR="00A73ADF">
        <w:rPr>
          <w:sz w:val="28"/>
        </w:rPr>
        <w:t xml:space="preserve">, 13 male students got suspended because they belonged to a very </w:t>
      </w:r>
      <w:bookmarkStart w:id="0" w:name="_GoBack"/>
      <w:bookmarkEnd w:id="0"/>
      <w:r w:rsidR="00464498">
        <w:rPr>
          <w:sz w:val="28"/>
        </w:rPr>
        <w:t>controversial Facebook</w:t>
      </w:r>
      <w:r w:rsidR="00A73ADF">
        <w:rPr>
          <w:sz w:val="28"/>
        </w:rPr>
        <w:t xml:space="preserve"> group which got found out by the school. </w:t>
      </w:r>
      <w:r w:rsidR="00910F8C">
        <w:rPr>
          <w:sz w:val="28"/>
        </w:rPr>
        <w:t>The students had been</w:t>
      </w:r>
      <w:r w:rsidR="00A73ADF">
        <w:rPr>
          <w:sz w:val="28"/>
        </w:rPr>
        <w:t xml:space="preserve"> suspended but some people want them to n</w:t>
      </w:r>
      <w:r w:rsidR="00910F8C">
        <w:rPr>
          <w:sz w:val="28"/>
        </w:rPr>
        <w:t>ever come back and be expelled</w:t>
      </w:r>
      <w:r w:rsidR="00A73ADF">
        <w:rPr>
          <w:sz w:val="28"/>
        </w:rPr>
        <w:t xml:space="preserve">. It is important to never leave a bad </w:t>
      </w:r>
      <w:r w:rsidR="00464498">
        <w:rPr>
          <w:sz w:val="28"/>
        </w:rPr>
        <w:t>footprint</w:t>
      </w:r>
      <w:r w:rsidR="00910F8C">
        <w:rPr>
          <w:sz w:val="28"/>
        </w:rPr>
        <w:t>, especially</w:t>
      </w:r>
      <w:r w:rsidR="00464498">
        <w:rPr>
          <w:sz w:val="28"/>
        </w:rPr>
        <w:t xml:space="preserve"> when</w:t>
      </w:r>
      <w:r w:rsidR="00A73ADF">
        <w:rPr>
          <w:sz w:val="28"/>
        </w:rPr>
        <w:t xml:space="preserve"> </w:t>
      </w:r>
      <w:r w:rsidR="00910F8C">
        <w:rPr>
          <w:sz w:val="28"/>
        </w:rPr>
        <w:t>you are trying to get in a</w:t>
      </w:r>
      <w:r w:rsidR="00464498">
        <w:rPr>
          <w:sz w:val="28"/>
        </w:rPr>
        <w:t xml:space="preserve"> highly rated university that your parents spend a fortune on. Another</w:t>
      </w:r>
      <w:r w:rsidR="00B225A2">
        <w:rPr>
          <w:sz w:val="28"/>
        </w:rPr>
        <w:t xml:space="preserve"> example one why you should h</w:t>
      </w:r>
      <w:r w:rsidR="00721618">
        <w:rPr>
          <w:sz w:val="28"/>
        </w:rPr>
        <w:t xml:space="preserve">ave a good digital footprint comes from a men named Will Richardson. In 2008 Will wrote </w:t>
      </w:r>
      <w:r w:rsidR="00463B85">
        <w:rPr>
          <w:sz w:val="28"/>
        </w:rPr>
        <w:t>an</w:t>
      </w:r>
      <w:r w:rsidR="00721618">
        <w:rPr>
          <w:sz w:val="28"/>
        </w:rPr>
        <w:t xml:space="preserve"> article about his worries for his two kids and </w:t>
      </w:r>
      <w:r w:rsidR="00463B85">
        <w:rPr>
          <w:sz w:val="28"/>
        </w:rPr>
        <w:t>their</w:t>
      </w:r>
      <w:r w:rsidR="00721618">
        <w:rPr>
          <w:sz w:val="28"/>
        </w:rPr>
        <w:t xml:space="preserve"> footprints.</w:t>
      </w:r>
      <w:r w:rsidR="00463B85">
        <w:rPr>
          <w:sz w:val="28"/>
        </w:rPr>
        <w:t xml:space="preserve"> Will worries that his kids wouldn’t be able to google them self’s and see if they are keeping</w:t>
      </w:r>
      <w:r w:rsidR="00992C50">
        <w:rPr>
          <w:sz w:val="28"/>
        </w:rPr>
        <w:t xml:space="preserve"> a good digital footprint. I think the reason Will </w:t>
      </w:r>
      <w:proofErr w:type="gramStart"/>
      <w:r w:rsidR="00992C50">
        <w:rPr>
          <w:sz w:val="28"/>
        </w:rPr>
        <w:t>is</w:t>
      </w:r>
      <w:proofErr w:type="gramEnd"/>
      <w:r w:rsidR="00992C50">
        <w:rPr>
          <w:sz w:val="28"/>
        </w:rPr>
        <w:t xml:space="preserve"> so worries about its is because, one of his kids could be doing </w:t>
      </w:r>
      <w:r w:rsidR="00781970">
        <w:rPr>
          <w:sz w:val="28"/>
        </w:rPr>
        <w:t xml:space="preserve">something bad online and later down the line could cost her a job. </w:t>
      </w:r>
      <w:r w:rsidR="00992C50">
        <w:rPr>
          <w:sz w:val="28"/>
        </w:rPr>
        <w:t>Th</w:t>
      </w:r>
      <w:r w:rsidR="00781970">
        <w:rPr>
          <w:sz w:val="28"/>
        </w:rPr>
        <w:t xml:space="preserve">ose are some examples how your digital footprint could affect you from getting a job in the future. </w:t>
      </w:r>
    </w:p>
    <w:p w:rsidR="00781970" w:rsidRDefault="00781970" w:rsidP="00795CB1">
      <w:pPr>
        <w:spacing w:line="360" w:lineRule="auto"/>
        <w:rPr>
          <w:sz w:val="28"/>
        </w:rPr>
      </w:pPr>
    </w:p>
    <w:p w:rsidR="00147A3A" w:rsidRDefault="003142A5" w:rsidP="00795CB1">
      <w:pPr>
        <w:spacing w:line="360" w:lineRule="auto"/>
        <w:rPr>
          <w:sz w:val="28"/>
        </w:rPr>
      </w:pPr>
      <w:r>
        <w:rPr>
          <w:sz w:val="28"/>
        </w:rPr>
        <w:t>One strategy</w:t>
      </w:r>
      <w:r w:rsidR="00D5462A">
        <w:rPr>
          <w:sz w:val="28"/>
        </w:rPr>
        <w:t xml:space="preserve"> for keeping a good digital footprint is to always google </w:t>
      </w:r>
      <w:r w:rsidR="002F7E0D">
        <w:rPr>
          <w:sz w:val="28"/>
        </w:rPr>
        <w:t>yourself at least once a month to see if you are doing anything bad.</w:t>
      </w:r>
      <w:r>
        <w:rPr>
          <w:sz w:val="28"/>
        </w:rPr>
        <w:t xml:space="preserve"> Another strategy on </w:t>
      </w:r>
      <w:r w:rsidR="000A6BA9"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5791835</wp:posOffset>
            </wp:positionV>
            <wp:extent cx="2434590" cy="2839085"/>
            <wp:effectExtent l="0" t="0" r="3810" b="0"/>
            <wp:wrapSquare wrapText="bothSides"/>
            <wp:docPr id="2" name="Picture 2" descr="https://kurtishewson.files.wordpress.com/2011/10/digital-footpri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kurtishewson.files.wordpress.com/2011/10/digital-footprint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590" cy="283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</w:rPr>
        <w:t xml:space="preserve">having a good digital footprint is </w:t>
      </w:r>
      <w:r w:rsidR="00E636BF">
        <w:rPr>
          <w:sz w:val="28"/>
        </w:rPr>
        <w:t xml:space="preserve">to think about what you are saying before you post it online. One last strategy for having a good digital footprint is </w:t>
      </w:r>
      <w:r w:rsidR="00D524F2">
        <w:rPr>
          <w:sz w:val="28"/>
        </w:rPr>
        <w:t xml:space="preserve">to remember </w:t>
      </w:r>
      <w:r w:rsidR="00D524F2">
        <w:rPr>
          <w:sz w:val="28"/>
        </w:rPr>
        <w:lastRenderedPageBreak/>
        <w:t xml:space="preserve">that nothing can be cleared right off the internet. Those are some </w:t>
      </w:r>
      <w:r w:rsidR="00147A3A">
        <w:rPr>
          <w:sz w:val="28"/>
        </w:rPr>
        <w:t>examples</w:t>
      </w:r>
      <w:r w:rsidR="00D524F2">
        <w:rPr>
          <w:sz w:val="28"/>
        </w:rPr>
        <w:t xml:space="preserve"> </w:t>
      </w:r>
      <w:r w:rsidR="00147A3A">
        <w:rPr>
          <w:sz w:val="28"/>
        </w:rPr>
        <w:t>of strategies for having a good digital footprint.</w:t>
      </w:r>
    </w:p>
    <w:p w:rsidR="00147A3A" w:rsidRDefault="00147A3A" w:rsidP="00795CB1">
      <w:pPr>
        <w:spacing w:line="360" w:lineRule="auto"/>
        <w:rPr>
          <w:sz w:val="28"/>
        </w:rPr>
      </w:pPr>
    </w:p>
    <w:p w:rsidR="008B2B9E" w:rsidRDefault="00147A3A" w:rsidP="00795CB1">
      <w:pPr>
        <w:spacing w:line="360" w:lineRule="auto"/>
        <w:rPr>
          <w:sz w:val="28"/>
        </w:rPr>
      </w:pPr>
      <w:r>
        <w:rPr>
          <w:sz w:val="28"/>
        </w:rPr>
        <w:t xml:space="preserve">One thing I </w:t>
      </w:r>
      <w:r w:rsidR="0077166D">
        <w:rPr>
          <w:sz w:val="28"/>
        </w:rPr>
        <w:t>would say to someone who doesn’t know about this is think before you act. What I mean by this is, when you are about to post a photo or a tweet, make should you are not going to get into any d</w:t>
      </w:r>
      <w:r w:rsidR="000A6BA9">
        <w:rPr>
          <w:sz w:val="28"/>
        </w:rPr>
        <w:t xml:space="preserve">anger or if you are putting anyone else in danger. </w:t>
      </w:r>
    </w:p>
    <w:p w:rsidR="008B2B9E" w:rsidRDefault="008B2B9E" w:rsidP="00795CB1">
      <w:pPr>
        <w:spacing w:line="360" w:lineRule="auto"/>
        <w:rPr>
          <w:sz w:val="28"/>
        </w:rPr>
      </w:pPr>
    </w:p>
    <w:p w:rsidR="008B2B9E" w:rsidRDefault="008B2B9E" w:rsidP="00795CB1">
      <w:pPr>
        <w:spacing w:line="360" w:lineRule="auto"/>
        <w:rPr>
          <w:sz w:val="28"/>
        </w:rPr>
      </w:pPr>
    </w:p>
    <w:p w:rsidR="008B2B9E" w:rsidRDefault="008B2B9E" w:rsidP="00795CB1">
      <w:pPr>
        <w:spacing w:line="360" w:lineRule="auto"/>
        <w:rPr>
          <w:sz w:val="28"/>
        </w:rPr>
      </w:pPr>
    </w:p>
    <w:p w:rsidR="008B2B9E" w:rsidRDefault="008B2B9E" w:rsidP="00795CB1">
      <w:pPr>
        <w:spacing w:line="360" w:lineRule="auto"/>
        <w:rPr>
          <w:sz w:val="28"/>
        </w:rPr>
      </w:pPr>
    </w:p>
    <w:p w:rsidR="008B2B9E" w:rsidRDefault="000A6BA9" w:rsidP="00795CB1">
      <w:pPr>
        <w:spacing w:line="360" w:lineRule="auto"/>
        <w:rPr>
          <w:sz w:val="28"/>
        </w:rPr>
      </w:pPr>
      <w:r>
        <w:rPr>
          <w:sz w:val="28"/>
        </w:rPr>
        <w:t xml:space="preserve">Sources: </w:t>
      </w:r>
    </w:p>
    <w:p w:rsidR="008B2B9E" w:rsidRDefault="008B2B9E" w:rsidP="00795CB1">
      <w:pPr>
        <w:spacing w:line="360" w:lineRule="auto"/>
        <w:rPr>
          <w:sz w:val="28"/>
        </w:rPr>
      </w:pPr>
    </w:p>
    <w:p w:rsidR="008B2B9E" w:rsidRDefault="000A6BA9" w:rsidP="00795CB1">
      <w:pPr>
        <w:spacing w:line="360" w:lineRule="auto"/>
        <w:rPr>
          <w:sz w:val="28"/>
        </w:rPr>
      </w:pPr>
      <w:r w:rsidRPr="000A6BA9">
        <w:rPr>
          <w:sz w:val="28"/>
        </w:rPr>
        <w:t>http://k12teacherstaffdevelopment.com/tlb/what-is-the-importance-of-digital-footprints/</w:t>
      </w:r>
    </w:p>
    <w:p w:rsidR="008B2B9E" w:rsidRDefault="008B2B9E" w:rsidP="00795CB1">
      <w:pPr>
        <w:spacing w:line="360" w:lineRule="auto"/>
        <w:rPr>
          <w:sz w:val="28"/>
        </w:rPr>
      </w:pPr>
    </w:p>
    <w:p w:rsidR="00795CB1" w:rsidRPr="00795CB1" w:rsidRDefault="008B2B9E" w:rsidP="00795CB1">
      <w:pPr>
        <w:spacing w:line="360" w:lineRule="auto"/>
        <w:rPr>
          <w:sz w:val="28"/>
        </w:rPr>
      </w:pPr>
      <w:r w:rsidRPr="008B2B9E">
        <w:rPr>
          <w:sz w:val="28"/>
        </w:rPr>
        <w:t>http://www.cbc.ca/news/canada/nova-scotia/dalhousie-suspends-13-dentistry-students-from-clinic-amid-facebook-scandal-1.2889635</w:t>
      </w:r>
      <w:r w:rsidR="00464498">
        <w:rPr>
          <w:sz w:val="28"/>
        </w:rPr>
        <w:t xml:space="preserve"> </w:t>
      </w:r>
      <w:r w:rsidR="00A73ADF">
        <w:rPr>
          <w:sz w:val="28"/>
        </w:rPr>
        <w:t xml:space="preserve"> </w:t>
      </w:r>
      <w:r w:rsidR="00795CB1">
        <w:rPr>
          <w:sz w:val="28"/>
        </w:rPr>
        <w:t xml:space="preserve">   </w:t>
      </w:r>
    </w:p>
    <w:sectPr w:rsidR="00795CB1" w:rsidRPr="00795CB1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245" w:rsidRDefault="00885245" w:rsidP="00795CB1">
      <w:pPr>
        <w:spacing w:after="0" w:line="240" w:lineRule="auto"/>
      </w:pPr>
      <w:r>
        <w:separator/>
      </w:r>
    </w:p>
  </w:endnote>
  <w:endnote w:type="continuationSeparator" w:id="0">
    <w:p w:rsidR="00885245" w:rsidRDefault="00885245" w:rsidP="00795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245" w:rsidRDefault="00885245" w:rsidP="00795CB1">
      <w:pPr>
        <w:spacing w:after="0" w:line="240" w:lineRule="auto"/>
      </w:pPr>
      <w:r>
        <w:separator/>
      </w:r>
    </w:p>
  </w:footnote>
  <w:footnote w:type="continuationSeparator" w:id="0">
    <w:p w:rsidR="00885245" w:rsidRDefault="00885245" w:rsidP="00795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1970" w:rsidRDefault="00781970">
    <w:pPr>
      <w:pStyle w:val="Header"/>
    </w:pPr>
    <w:r>
      <w:t>Ethan Sherle</w:t>
    </w:r>
    <w:r>
      <w:ptab w:relativeTo="margin" w:alignment="center" w:leader="none"/>
    </w:r>
    <w:r>
      <w:ptab w:relativeTo="margin" w:alignment="right" w:leader="none"/>
    </w:r>
  </w:p>
  <w:p w:rsidR="00781970" w:rsidRDefault="00781970">
    <w:pPr>
      <w:pStyle w:val="Header"/>
    </w:pPr>
    <w:r>
      <w:t>Sept 20, 201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wMDCzMDM3NzY3MbJU0lEKTi0uzszPAykwqQUAamIRTSwAAAA="/>
  </w:docVars>
  <w:rsids>
    <w:rsidRoot w:val="00795CB1"/>
    <w:rsid w:val="000A6BA9"/>
    <w:rsid w:val="00147A3A"/>
    <w:rsid w:val="002F7E0D"/>
    <w:rsid w:val="003142A5"/>
    <w:rsid w:val="00463B85"/>
    <w:rsid w:val="00464498"/>
    <w:rsid w:val="005336E1"/>
    <w:rsid w:val="00721618"/>
    <w:rsid w:val="0077166D"/>
    <w:rsid w:val="00781970"/>
    <w:rsid w:val="00795CB1"/>
    <w:rsid w:val="00885245"/>
    <w:rsid w:val="008B2B9E"/>
    <w:rsid w:val="00910F8C"/>
    <w:rsid w:val="00992C50"/>
    <w:rsid w:val="00A73ADF"/>
    <w:rsid w:val="00AB22BB"/>
    <w:rsid w:val="00B225A2"/>
    <w:rsid w:val="00C1086F"/>
    <w:rsid w:val="00D524F2"/>
    <w:rsid w:val="00D5462A"/>
    <w:rsid w:val="00DC51B4"/>
    <w:rsid w:val="00E636BF"/>
    <w:rsid w:val="00FB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2C96E"/>
  <w15:chartTrackingRefBased/>
  <w15:docId w15:val="{CDDF95FE-D1DE-4AF5-80B3-932BF7535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5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CB1"/>
  </w:style>
  <w:style w:type="paragraph" w:styleId="Footer">
    <w:name w:val="footer"/>
    <w:basedOn w:val="Normal"/>
    <w:link w:val="FooterChar"/>
    <w:uiPriority w:val="99"/>
    <w:unhideWhenUsed/>
    <w:rsid w:val="00795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C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S-Sherle, Ethan</dc:creator>
  <cp:keywords/>
  <dc:description/>
  <cp:lastModifiedBy>Ethan Sherle</cp:lastModifiedBy>
  <cp:revision>2</cp:revision>
  <dcterms:created xsi:type="dcterms:W3CDTF">2016-10-02T18:44:00Z</dcterms:created>
  <dcterms:modified xsi:type="dcterms:W3CDTF">2016-10-02T18:44:00Z</dcterms:modified>
</cp:coreProperties>
</file>